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76CF6" w14:textId="60739035" w:rsidR="00F53F7B" w:rsidRDefault="003B4757" w:rsidP="00942F1A">
      <w:pPr>
        <w:pStyle w:val="Heading1"/>
        <w:jc w:val="center"/>
        <w:rPr>
          <w:szCs w:val="40"/>
        </w:rPr>
      </w:pPr>
      <w:r>
        <w:rPr>
          <w:szCs w:val="40"/>
        </w:rPr>
        <w:t>Water</w:t>
      </w:r>
      <w:r w:rsidR="00F53F7B" w:rsidRPr="006622B2">
        <w:rPr>
          <w:szCs w:val="40"/>
        </w:rPr>
        <w:t xml:space="preserve"> </w:t>
      </w:r>
      <w:r w:rsidR="00F257ED">
        <w:rPr>
          <w:szCs w:val="40"/>
        </w:rPr>
        <w:t>Adventure</w:t>
      </w:r>
    </w:p>
    <w:p w14:paraId="68C2CAC2" w14:textId="3E301D23" w:rsidR="008A2110" w:rsidRPr="008A2110" w:rsidRDefault="008A2110" w:rsidP="008A211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F67A27" wp14:editId="670A8932">
            <wp:extent cx="1647825" cy="1455428"/>
            <wp:effectExtent l="0" t="0" r="0" b="0"/>
            <wp:docPr id="34" name="Picture 34" descr="Aquarium Icon PNG, Clipart, Adobe Illustrator, Aquarium, Aquarium Decor,  Dishware, Download Free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quarium Icon PNG, Clipart, Adobe Illustrator, Aquarium, Aquarium Decor,  Dishware, Download Free PNG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644" b="97201" l="4121" r="9519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664" cy="146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F4625" w14:textId="76B57636" w:rsidR="00177874" w:rsidRDefault="003B4757" w:rsidP="00AD447C">
      <w:pPr>
        <w:rPr>
          <w:i/>
        </w:rPr>
      </w:pPr>
      <w:r>
        <w:rPr>
          <w:i/>
        </w:rPr>
        <w:t>Y</w:t>
      </w:r>
      <w:r w:rsidRPr="003B4757">
        <w:rPr>
          <w:i/>
        </w:rPr>
        <w:t>ou are told that there is an aquarium near your home, which is an attraction that should not be missed, so you decide to visit it.</w:t>
      </w:r>
      <w:r>
        <w:rPr>
          <w:i/>
        </w:rPr>
        <w:t xml:space="preserve"> </w:t>
      </w:r>
      <w:r w:rsidR="00177874" w:rsidRPr="00177874">
        <w:rPr>
          <w:i/>
        </w:rPr>
        <w:t>To remember the adventure, you decide to make a report for the aquarium.</w:t>
      </w:r>
    </w:p>
    <w:p w14:paraId="0672C0B4" w14:textId="77777777" w:rsidR="00177874" w:rsidRDefault="00177874" w:rsidP="00177874">
      <w:pPr>
        <w:pStyle w:val="Heading2"/>
      </w:pPr>
      <w:r>
        <w:t>Preparation</w:t>
      </w:r>
    </w:p>
    <w:p w14:paraId="7B5762E6" w14:textId="77777777" w:rsidR="00177874" w:rsidRDefault="00177874" w:rsidP="00177874">
      <w:r>
        <w:t>Download the skeleton provided in Judge. Do not change the packages.</w:t>
      </w:r>
    </w:p>
    <w:p w14:paraId="7DE5E9CB" w14:textId="0E95E566" w:rsidR="00177874" w:rsidRPr="00DF138D" w:rsidRDefault="00177874" w:rsidP="00177874">
      <w:pPr>
        <w:rPr>
          <w:b/>
          <w:sz w:val="24"/>
          <w:szCs w:val="24"/>
          <w:lang w:val="bg-BG"/>
        </w:rPr>
      </w:pPr>
      <w:r w:rsidRPr="00F664BE">
        <w:rPr>
          <w:b/>
          <w:sz w:val="24"/>
          <w:szCs w:val="24"/>
        </w:rPr>
        <w:t xml:space="preserve">Pay attention to </w:t>
      </w:r>
      <w:r w:rsidR="00741BE0">
        <w:rPr>
          <w:b/>
          <w:sz w:val="24"/>
          <w:szCs w:val="24"/>
        </w:rPr>
        <w:t xml:space="preserve">the </w:t>
      </w:r>
      <w:r w:rsidRPr="00F664BE">
        <w:rPr>
          <w:b/>
          <w:sz w:val="24"/>
          <w:szCs w:val="24"/>
        </w:rPr>
        <w:t xml:space="preserve">name </w:t>
      </w:r>
      <w:r w:rsidR="00741BE0">
        <w:rPr>
          <w:b/>
          <w:sz w:val="24"/>
          <w:szCs w:val="24"/>
        </w:rPr>
        <w:t xml:space="preserve">of </w:t>
      </w:r>
      <w:r w:rsidRPr="00F664BE">
        <w:rPr>
          <w:b/>
          <w:sz w:val="24"/>
          <w:szCs w:val="24"/>
        </w:rPr>
        <w:t>the package, all the classes, their fields</w:t>
      </w:r>
      <w:r w:rsidR="00741BE0">
        <w:rPr>
          <w:b/>
          <w:sz w:val="24"/>
          <w:szCs w:val="24"/>
        </w:rPr>
        <w:t>,</w:t>
      </w:r>
      <w:r w:rsidRPr="00F664BE">
        <w:rPr>
          <w:b/>
          <w:sz w:val="24"/>
          <w:szCs w:val="24"/>
        </w:rPr>
        <w:t xml:space="preserve"> and methods the same way they are presented in the following document. </w:t>
      </w:r>
      <w:r w:rsidR="00DF138D" w:rsidRPr="00DF138D">
        <w:rPr>
          <w:b/>
          <w:sz w:val="24"/>
          <w:szCs w:val="24"/>
          <w:lang w:val="bg-BG"/>
        </w:rPr>
        <w:t>The fields you create must be the private</w:t>
      </w:r>
      <w:r w:rsidR="00DF138D">
        <w:rPr>
          <w:b/>
          <w:sz w:val="24"/>
          <w:szCs w:val="24"/>
        </w:rPr>
        <w:t xml:space="preserve"> access modifier</w:t>
      </w:r>
      <w:r w:rsidR="00DF138D" w:rsidRPr="00DF138D">
        <w:rPr>
          <w:b/>
          <w:sz w:val="24"/>
          <w:szCs w:val="24"/>
          <w:lang w:val="bg-BG"/>
        </w:rPr>
        <w:t>.</w:t>
      </w:r>
      <w:r w:rsidR="00DF138D">
        <w:rPr>
          <w:b/>
          <w:sz w:val="24"/>
          <w:szCs w:val="24"/>
          <w:lang w:val="bg-BG"/>
        </w:rPr>
        <w:t xml:space="preserve"> </w:t>
      </w:r>
      <w:r w:rsidRPr="00F664BE">
        <w:rPr>
          <w:b/>
          <w:sz w:val="24"/>
          <w:szCs w:val="24"/>
        </w:rPr>
        <w:t>It is also important to keep the project structure as described above.</w:t>
      </w:r>
      <w:r w:rsidR="00DF138D">
        <w:rPr>
          <w:b/>
          <w:sz w:val="24"/>
          <w:szCs w:val="24"/>
          <w:lang w:val="bg-BG"/>
        </w:rPr>
        <w:t xml:space="preserve"> </w:t>
      </w:r>
    </w:p>
    <w:p w14:paraId="784700D6" w14:textId="77777777" w:rsidR="00177874" w:rsidRDefault="00177874" w:rsidP="00177874">
      <w:pPr>
        <w:pStyle w:val="Heading2"/>
      </w:pPr>
      <w:r>
        <w:t>Problem description</w:t>
      </w:r>
    </w:p>
    <w:p w14:paraId="25ADE4A9" w14:textId="12D65551" w:rsidR="00AD447C" w:rsidRDefault="00177874" w:rsidP="00177874">
      <w:r>
        <w:t xml:space="preserve">Your task is to create </w:t>
      </w:r>
      <w:r w:rsidR="00741BE0">
        <w:t xml:space="preserve">a </w:t>
      </w:r>
      <w:r>
        <w:t xml:space="preserve">repository (aquarium) </w:t>
      </w:r>
      <w:r w:rsidR="00741BE0">
        <w:t>that</w:t>
      </w:r>
      <w:r>
        <w:t xml:space="preserve"> stores departments by creating the classes, described below.</w:t>
      </w:r>
    </w:p>
    <w:p w14:paraId="4C02EC9F" w14:textId="77777777" w:rsidR="00177874" w:rsidRDefault="00177874" w:rsidP="00177874">
      <w:pPr>
        <w:pStyle w:val="Heading3"/>
      </w:pPr>
      <w:r>
        <w:t>Fish</w:t>
      </w:r>
    </w:p>
    <w:p w14:paraId="273C73A5" w14:textId="77777777" w:rsidR="00177874" w:rsidRDefault="00177874" w:rsidP="00AD447C">
      <w:pPr>
        <w:spacing w:beforeLines="80" w:before="192" w:afterLines="120" w:after="288" w:line="240" w:lineRule="auto"/>
      </w:pPr>
      <w:r>
        <w:t xml:space="preserve"> First, write a Java </w:t>
      </w:r>
      <w:r w:rsidRPr="00177874">
        <w:rPr>
          <w:b/>
        </w:rPr>
        <w:t>class</w:t>
      </w:r>
      <w:r>
        <w:t xml:space="preserve">, called </w:t>
      </w:r>
      <w:r w:rsidRPr="00177874">
        <w:rPr>
          <w:b/>
        </w:rPr>
        <w:t>Fish</w:t>
      </w:r>
      <w:r>
        <w:t xml:space="preserve"> with fields:</w:t>
      </w:r>
    </w:p>
    <w:p w14:paraId="552D3949" w14:textId="26D127E9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name: String</w:t>
      </w:r>
    </w:p>
    <w:p w14:paraId="42FB9623" w14:textId="2EE16344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olor: String</w:t>
      </w:r>
    </w:p>
    <w:p w14:paraId="48BB96C7" w14:textId="7BE7AD3A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</w:rPr>
      </w:pPr>
      <w:r w:rsidRPr="003B4757">
        <w:rPr>
          <w:rFonts w:ascii="Consolas" w:hAnsi="Consolas"/>
          <w:b/>
        </w:rPr>
        <w:t>fins: int</w:t>
      </w:r>
    </w:p>
    <w:p w14:paraId="5F9436DE" w14:textId="425C1545" w:rsidR="00177874" w:rsidRDefault="00177874" w:rsidP="00AD447C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</w:t>
      </w:r>
      <w:r w:rsidR="00741BE0">
        <w:t xml:space="preserve">the </w:t>
      </w:r>
      <w:r>
        <w:t xml:space="preserve">Fish class should receive </w:t>
      </w:r>
      <w:r w:rsidR="00741BE0">
        <w:t xml:space="preserve">a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 w:rsidRPr="00957652">
        <w:rPr>
          <w:rFonts w:ascii="Consolas" w:hAnsi="Consolas"/>
          <w:b/>
        </w:rPr>
        <w:t>color</w:t>
      </w:r>
      <w:r w:rsidR="00741BE0">
        <w:rPr>
          <w:rFonts w:ascii="Consolas" w:hAnsi="Consolas"/>
          <w:b/>
        </w:rPr>
        <w:t>,</w:t>
      </w:r>
      <w:r w:rsidR="00957652">
        <w:rPr>
          <w:b/>
        </w:rPr>
        <w:t xml:space="preserve"> </w:t>
      </w:r>
      <w:r w:rsidR="00957652" w:rsidRPr="00957652">
        <w:t>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fins</w:t>
      </w:r>
      <w:r>
        <w:t>.</w:t>
      </w:r>
    </w:p>
    <w:p w14:paraId="5409D609" w14:textId="77777777" w:rsidR="00177874" w:rsidRDefault="00177874" w:rsidP="00AD447C">
      <w:pPr>
        <w:spacing w:line="240" w:lineRule="auto"/>
      </w:pPr>
      <w:r>
        <w:t>The class should also have the following methods:</w:t>
      </w:r>
    </w:p>
    <w:p w14:paraId="18650CFC" w14:textId="5A703931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Name()</w:t>
      </w:r>
    </w:p>
    <w:p w14:paraId="77AFE0BB" w14:textId="02E4FF5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Color()</w:t>
      </w:r>
    </w:p>
    <w:p w14:paraId="314D6730" w14:textId="12A8FFB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Fins()</w:t>
      </w:r>
    </w:p>
    <w:p w14:paraId="20C6A86D" w14:textId="77777777" w:rsidR="003B4757" w:rsidRDefault="00177874" w:rsidP="003B4757">
      <w:pPr>
        <w:pStyle w:val="ListParagraph"/>
        <w:numPr>
          <w:ilvl w:val="0"/>
          <w:numId w:val="31"/>
        </w:numPr>
        <w:spacing w:line="240" w:lineRule="auto"/>
      </w:pPr>
      <w:r>
        <w:t xml:space="preserve">Override </w:t>
      </w:r>
      <w:r w:rsidRPr="00177874">
        <w:rPr>
          <w:rFonts w:ascii="Consolas" w:hAnsi="Consolas"/>
          <w:b/>
        </w:rPr>
        <w:t>toString()</w:t>
      </w:r>
      <w:r>
        <w:t xml:space="preserve"> method in the format:</w:t>
      </w:r>
    </w:p>
    <w:p w14:paraId="51B84696" w14:textId="33C0A8FD" w:rsidR="00416D91" w:rsidRPr="003B4757" w:rsidRDefault="00177874" w:rsidP="003B4757">
      <w:pPr>
        <w:spacing w:line="240" w:lineRule="auto"/>
        <w:ind w:left="720"/>
      </w:pPr>
      <w:r w:rsidRPr="003B4757">
        <w:rPr>
          <w:rFonts w:ascii="Consolas" w:hAnsi="Consolas"/>
          <w:b/>
        </w:rPr>
        <w:t>"Fish: {name}</w:t>
      </w:r>
      <w:r w:rsidR="003B4757">
        <w:br/>
      </w:r>
      <w:r w:rsidRPr="00BB51FD">
        <w:rPr>
          <w:rFonts w:ascii="Consolas" w:hAnsi="Consolas"/>
          <w:b/>
        </w:rPr>
        <w:t>Color: {color}</w:t>
      </w:r>
      <w:r w:rsidR="003B4757">
        <w:br/>
      </w:r>
      <w:r w:rsidRPr="00BB51FD">
        <w:rPr>
          <w:rFonts w:ascii="Consolas" w:hAnsi="Consolas"/>
          <w:b/>
        </w:rPr>
        <w:t>Number of fins: {fins}"</w:t>
      </w:r>
    </w:p>
    <w:p w14:paraId="1C30B851" w14:textId="77777777" w:rsidR="00CA6A9B" w:rsidRPr="001E1860" w:rsidRDefault="00CA6A9B" w:rsidP="00CA6A9B">
      <w:pPr>
        <w:pStyle w:val="Heading3"/>
      </w:pPr>
      <w:r>
        <w:t>Aquarium</w:t>
      </w:r>
    </w:p>
    <w:p w14:paraId="141BBB92" w14:textId="3952F7B0" w:rsidR="00CA6A9B" w:rsidRDefault="00741BE0" w:rsidP="00CA6A9B">
      <w:pPr>
        <w:spacing w:beforeLines="80" w:before="192" w:afterLines="120" w:after="288" w:line="240" w:lineRule="auto"/>
      </w:pPr>
      <w:r>
        <w:t>The n</w:t>
      </w:r>
      <w:r w:rsidR="00CA6A9B">
        <w:t xml:space="preserve">ext step is to write </w:t>
      </w:r>
      <w:r>
        <w:t xml:space="preserve">an </w:t>
      </w:r>
      <w:r w:rsidR="00CA6A9B" w:rsidRPr="003B4757">
        <w:rPr>
          <w:rFonts w:ascii="Consolas" w:hAnsi="Consolas"/>
          <w:b/>
        </w:rPr>
        <w:t>Aquarium</w:t>
      </w:r>
      <w:r w:rsidR="00CA6A9B">
        <w:t xml:space="preserve"> class that has a </w:t>
      </w:r>
      <w:r w:rsidR="00CA6A9B" w:rsidRPr="00BB51FD">
        <w:rPr>
          <w:b/>
        </w:rPr>
        <w:t>collection</w:t>
      </w:r>
      <w:r w:rsidR="00CA6A9B">
        <w:t xml:space="preserve"> of </w:t>
      </w:r>
      <w:r>
        <w:t xml:space="preserve">an </w:t>
      </w:r>
      <w:r w:rsidR="00CA6A9B">
        <w:t xml:space="preserve">object of type </w:t>
      </w:r>
      <w:r w:rsidR="00CA6A9B" w:rsidRPr="00BB51FD">
        <w:rPr>
          <w:b/>
        </w:rPr>
        <w:t>Fish</w:t>
      </w:r>
      <w:r w:rsidR="00CA6A9B">
        <w:t xml:space="preserve"> with </w:t>
      </w:r>
      <w:r>
        <w:t xml:space="preserve">the </w:t>
      </w:r>
      <w:r w:rsidR="00CA6A9B">
        <w:t xml:space="preserve">corresponding </w:t>
      </w:r>
      <w:r w:rsidR="00CA6A9B" w:rsidRPr="00BB51FD">
        <w:rPr>
          <w:b/>
        </w:rPr>
        <w:t>unique</w:t>
      </w:r>
      <w:r w:rsidR="00CA6A9B">
        <w:t xml:space="preserve"> </w:t>
      </w:r>
      <w:r w:rsidR="00CA6A9B" w:rsidRPr="00BB51FD">
        <w:rPr>
          <w:b/>
        </w:rPr>
        <w:t>name</w:t>
      </w:r>
      <w:r w:rsidR="00CA6A9B">
        <w:t xml:space="preserve"> of a fish. The name of the collection should have </w:t>
      </w:r>
      <w:r>
        <w:t xml:space="preserve">the </w:t>
      </w:r>
      <w:r w:rsidR="00CA6A9B">
        <w:t xml:space="preserve">name </w:t>
      </w:r>
      <w:proofErr w:type="spellStart"/>
      <w:r w:rsidR="00CA6A9B" w:rsidRPr="008A2110">
        <w:rPr>
          <w:rFonts w:ascii="Consolas" w:hAnsi="Consolas"/>
          <w:b/>
        </w:rPr>
        <w:t>fishInPool</w:t>
      </w:r>
      <w:proofErr w:type="spellEnd"/>
      <w:r w:rsidR="00CA6A9B">
        <w:t xml:space="preserve">. All the entities of the </w:t>
      </w:r>
      <w:r w:rsidR="00CA6A9B" w:rsidRPr="00741BE0">
        <w:rPr>
          <w:b/>
        </w:rPr>
        <w:t>fishInPool</w:t>
      </w:r>
      <w:r w:rsidR="00CA6A9B">
        <w:t xml:space="preserve"> collection have the </w:t>
      </w:r>
      <w:r w:rsidR="00CA6A9B" w:rsidRPr="00BB51FD">
        <w:rPr>
          <w:b/>
        </w:rPr>
        <w:t>same</w:t>
      </w:r>
      <w:r w:rsidR="00CA6A9B">
        <w:t xml:space="preserve"> fields. The Pool has also some additional fields:</w:t>
      </w:r>
    </w:p>
    <w:p w14:paraId="06F77B3D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lastRenderedPageBreak/>
        <w:t>name: String</w:t>
      </w:r>
    </w:p>
    <w:p w14:paraId="5F3F8EEA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apacity: int</w:t>
      </w:r>
    </w:p>
    <w:p w14:paraId="245A8E99" w14:textId="71A773BE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size: int - the volume of the pool</w:t>
      </w:r>
    </w:p>
    <w:p w14:paraId="44362860" w14:textId="2407215A" w:rsidR="008A2110" w:rsidRDefault="00CA6A9B" w:rsidP="00CA6A9B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Aquarium class should receive </w:t>
      </w:r>
      <w:r w:rsidR="00741BE0">
        <w:t xml:space="preserve">the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>
        <w:rPr>
          <w:rFonts w:ascii="Consolas" w:hAnsi="Consolas"/>
          <w:b/>
        </w:rPr>
        <w:t>capacity</w:t>
      </w:r>
      <w:r w:rsidR="00741BE0">
        <w:rPr>
          <w:rFonts w:ascii="Consolas" w:hAnsi="Consolas"/>
          <w:b/>
        </w:rPr>
        <w:t>,</w:t>
      </w:r>
      <w:r w:rsidR="00957652" w:rsidRPr="00957652">
        <w:rPr>
          <w:rFonts w:cstheme="minorHAnsi"/>
        </w:rPr>
        <w:t xml:space="preserve"> 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size</w:t>
      </w:r>
      <w:r>
        <w:t xml:space="preserve">, also you should initialize the </w:t>
      </w:r>
      <w:r w:rsidRPr="00BB51FD">
        <w:rPr>
          <w:b/>
        </w:rPr>
        <w:t>collection</w:t>
      </w:r>
      <w:r>
        <w:t xml:space="preserve"> of fish with a new instance.</w:t>
      </w:r>
      <w:r w:rsidR="008A2110">
        <w:t xml:space="preserve"> </w:t>
      </w:r>
    </w:p>
    <w:p w14:paraId="1C654321" w14:textId="78C54D5F" w:rsidR="00CA6A9B" w:rsidRDefault="00CA6A9B" w:rsidP="00CA6A9B">
      <w:pPr>
        <w:spacing w:beforeLines="80" w:before="192" w:afterLines="120" w:after="288" w:line="240" w:lineRule="auto"/>
      </w:pPr>
      <w:r>
        <w:t xml:space="preserve">Implement the </w:t>
      </w:r>
      <w:r w:rsidR="008A2110">
        <w:t>following</w:t>
      </w:r>
      <w:r>
        <w:t xml:space="preserve"> features:</w:t>
      </w:r>
    </w:p>
    <w:p w14:paraId="73CCF9FD" w14:textId="3FB7D737" w:rsidR="00CA6A9B" w:rsidRPr="00BB51FD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Nam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  <w:bookmarkStart w:id="0" w:name="_GoBack"/>
      <w:bookmarkEnd w:id="0"/>
    </w:p>
    <w:p w14:paraId="199F572C" w14:textId="44097812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Capacity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0DFFAFE" w14:textId="37761E84" w:rsidR="00CA6A9B" w:rsidRPr="00ED7D44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Siz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25947F12" w14:textId="4E2D6A74" w:rsidR="00ED7D44" w:rsidRPr="00C37ABA" w:rsidRDefault="00ED7D44" w:rsidP="00ED7D44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  <w:highlight w:val="yellow"/>
        </w:rPr>
      </w:pPr>
      <w:r w:rsidRPr="00C37ABA">
        <w:rPr>
          <w:highlight w:val="yellow"/>
        </w:rPr>
        <w:t xml:space="preserve">Getter </w:t>
      </w:r>
      <w:proofErr w:type="gramStart"/>
      <w:r w:rsidRPr="00C37ABA">
        <w:rPr>
          <w:rFonts w:ascii="Consolas" w:hAnsi="Consolas"/>
          <w:b/>
          <w:highlight w:val="yellow"/>
        </w:rPr>
        <w:t>getFishInPool(</w:t>
      </w:r>
      <w:proofErr w:type="gramEnd"/>
      <w:r w:rsidRPr="00C37ABA">
        <w:rPr>
          <w:rFonts w:ascii="Consolas" w:hAnsi="Consolas"/>
          <w:b/>
          <w:highlight w:val="yellow"/>
        </w:rPr>
        <w:t>)</w:t>
      </w:r>
      <w:r w:rsidRPr="00C37ABA">
        <w:rPr>
          <w:b/>
          <w:highlight w:val="yellow"/>
        </w:rPr>
        <w:t xml:space="preserve"> </w:t>
      </w:r>
      <w:r w:rsidRPr="00C37ABA">
        <w:rPr>
          <w:highlight w:val="yellow"/>
        </w:rPr>
        <w:t>-</w:t>
      </w:r>
      <w:r w:rsidRPr="00C37ABA">
        <w:rPr>
          <w:b/>
          <w:highlight w:val="yellow"/>
        </w:rPr>
        <w:t xml:space="preserve"> </w:t>
      </w:r>
      <w:r w:rsidRPr="00C37ABA">
        <w:rPr>
          <w:highlight w:val="yellow"/>
        </w:rPr>
        <w:t xml:space="preserve">returns the </w:t>
      </w:r>
      <w:r w:rsidRPr="00C37ABA">
        <w:rPr>
          <w:b/>
          <w:highlight w:val="yellow"/>
        </w:rPr>
        <w:t>number</w:t>
      </w:r>
      <w:r w:rsidRPr="00C37ABA">
        <w:rPr>
          <w:highlight w:val="yellow"/>
        </w:rPr>
        <w:t xml:space="preserve"> of fish in the current pool</w:t>
      </w:r>
      <w:r w:rsidR="008A2110" w:rsidRPr="00C37ABA">
        <w:rPr>
          <w:highlight w:val="yellow"/>
        </w:rPr>
        <w:t>.</w:t>
      </w:r>
    </w:p>
    <w:p w14:paraId="7BACAB1A" w14:textId="1960EAB2" w:rsidR="00CA6A9B" w:rsidRPr="00F70D98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  <w:rPr>
          <w:highlight w:val="yellow"/>
        </w:rPr>
      </w:pPr>
      <w:r w:rsidRPr="00F70D98">
        <w:rPr>
          <w:highlight w:val="yellow"/>
        </w:rPr>
        <w:t xml:space="preserve">Method </w:t>
      </w:r>
      <w:proofErr w:type="gramStart"/>
      <w:r w:rsidRPr="00F70D98">
        <w:rPr>
          <w:rFonts w:ascii="Consolas" w:hAnsi="Consolas"/>
          <w:b/>
          <w:highlight w:val="yellow"/>
        </w:rPr>
        <w:t>add(</w:t>
      </w:r>
      <w:proofErr w:type="gramEnd"/>
      <w:r w:rsidRPr="00F70D98">
        <w:rPr>
          <w:rFonts w:ascii="Consolas" w:hAnsi="Consolas"/>
          <w:b/>
          <w:highlight w:val="yellow"/>
        </w:rPr>
        <w:t>Fish fish)</w:t>
      </w:r>
      <w:r w:rsidRPr="00F70D98">
        <w:rPr>
          <w:highlight w:val="yellow"/>
        </w:rPr>
        <w:t xml:space="preserve"> - add the entity </w:t>
      </w:r>
      <w:r w:rsidRPr="00F70D98">
        <w:rPr>
          <w:b/>
          <w:highlight w:val="yellow"/>
        </w:rPr>
        <w:t>if</w:t>
      </w:r>
      <w:r w:rsidRPr="00F70D98">
        <w:rPr>
          <w:highlight w:val="yellow"/>
        </w:rPr>
        <w:t xml:space="preserve"> there </w:t>
      </w:r>
      <w:r w:rsidRPr="00F70D98">
        <w:rPr>
          <w:b/>
          <w:highlight w:val="yellow"/>
        </w:rPr>
        <w:t>isn't</w:t>
      </w:r>
      <w:r w:rsidRPr="00F70D98">
        <w:rPr>
          <w:highlight w:val="yellow"/>
        </w:rPr>
        <w:t xml:space="preserve"> a fish with the same </w:t>
      </w:r>
      <w:r w:rsidRPr="00F70D98">
        <w:rPr>
          <w:b/>
          <w:highlight w:val="yellow"/>
        </w:rPr>
        <w:t>name</w:t>
      </w:r>
      <w:r w:rsidRPr="00F70D98">
        <w:rPr>
          <w:highlight w:val="yellow"/>
        </w:rPr>
        <w:t xml:space="preserve"> and </w:t>
      </w:r>
      <w:r w:rsidRPr="00F70D98">
        <w:rPr>
          <w:b/>
          <w:highlight w:val="yellow"/>
        </w:rPr>
        <w:t>if</w:t>
      </w:r>
      <w:r w:rsidRPr="00F70D98">
        <w:rPr>
          <w:highlight w:val="yellow"/>
        </w:rPr>
        <w:t xml:space="preserve"> there is </w:t>
      </w:r>
      <w:r w:rsidRPr="00F70D98">
        <w:rPr>
          <w:b/>
          <w:highlight w:val="yellow"/>
        </w:rPr>
        <w:t>enough</w:t>
      </w:r>
      <w:r w:rsidRPr="00F70D98">
        <w:rPr>
          <w:highlight w:val="yellow"/>
        </w:rPr>
        <w:t xml:space="preserve"> </w:t>
      </w:r>
      <w:r w:rsidRPr="00F70D98">
        <w:rPr>
          <w:b/>
          <w:highlight w:val="yellow"/>
        </w:rPr>
        <w:t>space</w:t>
      </w:r>
      <w:r w:rsidRPr="00F70D98">
        <w:rPr>
          <w:highlight w:val="yellow"/>
        </w:rPr>
        <w:t xml:space="preserve"> for it</w:t>
      </w:r>
      <w:r w:rsidR="008A2110" w:rsidRPr="00F70D98">
        <w:rPr>
          <w:highlight w:val="yellow"/>
        </w:rPr>
        <w:t>.</w:t>
      </w:r>
    </w:p>
    <w:p w14:paraId="2A2CF391" w14:textId="5DCC3D44" w:rsidR="00CA6A9B" w:rsidRPr="00F70D98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  <w:rPr>
          <w:highlight w:val="yellow"/>
        </w:rPr>
      </w:pPr>
      <w:r w:rsidRPr="00F70D98">
        <w:rPr>
          <w:highlight w:val="yellow"/>
        </w:rPr>
        <w:t xml:space="preserve">Method </w:t>
      </w:r>
      <w:proofErr w:type="gramStart"/>
      <w:r w:rsidRPr="00F70D98">
        <w:rPr>
          <w:rFonts w:ascii="Consolas" w:hAnsi="Consolas"/>
          <w:b/>
          <w:highlight w:val="yellow"/>
        </w:rPr>
        <w:t>remove(</w:t>
      </w:r>
      <w:proofErr w:type="gramEnd"/>
      <w:r w:rsidRPr="00F70D98">
        <w:rPr>
          <w:rFonts w:ascii="Consolas" w:hAnsi="Consolas"/>
          <w:b/>
          <w:highlight w:val="yellow"/>
        </w:rPr>
        <w:t>String name)</w:t>
      </w:r>
      <w:r w:rsidRPr="00F70D98">
        <w:rPr>
          <w:highlight w:val="yellow"/>
        </w:rPr>
        <w:t xml:space="preserve"> - removes a fish from the pool with the given </w:t>
      </w:r>
      <w:r w:rsidRPr="00F70D98">
        <w:rPr>
          <w:b/>
          <w:highlight w:val="yellow"/>
        </w:rPr>
        <w:t>name</w:t>
      </w:r>
      <w:r w:rsidRPr="00F70D98">
        <w:rPr>
          <w:highlight w:val="yellow"/>
        </w:rPr>
        <w:t xml:space="preserve">, if such </w:t>
      </w:r>
      <w:r w:rsidRPr="00F70D98">
        <w:rPr>
          <w:b/>
          <w:highlight w:val="yellow"/>
        </w:rPr>
        <w:t>exists</w:t>
      </w:r>
      <w:r w:rsidR="00741BE0" w:rsidRPr="00F70D98">
        <w:rPr>
          <w:b/>
          <w:highlight w:val="yellow"/>
        </w:rPr>
        <w:t>,</w:t>
      </w:r>
      <w:r w:rsidRPr="00F70D98">
        <w:rPr>
          <w:highlight w:val="yellow"/>
        </w:rPr>
        <w:t xml:space="preserve"> and returns </w:t>
      </w:r>
      <w:r w:rsidR="00741BE0" w:rsidRPr="00F70D98">
        <w:rPr>
          <w:highlight w:val="yellow"/>
        </w:rPr>
        <w:t xml:space="preserve">a </w:t>
      </w:r>
      <w:proofErr w:type="spellStart"/>
      <w:r w:rsidRPr="00F70D98">
        <w:rPr>
          <w:b/>
          <w:highlight w:val="yellow"/>
        </w:rPr>
        <w:t>boolean</w:t>
      </w:r>
      <w:proofErr w:type="spellEnd"/>
      <w:r w:rsidRPr="00F70D98">
        <w:rPr>
          <w:highlight w:val="yellow"/>
        </w:rPr>
        <w:t xml:space="preserve"> if the deletion is successful</w:t>
      </w:r>
      <w:r w:rsidR="008A2110" w:rsidRPr="00F70D98">
        <w:rPr>
          <w:highlight w:val="yellow"/>
        </w:rPr>
        <w:t>.</w:t>
      </w:r>
    </w:p>
    <w:p w14:paraId="1988C38A" w14:textId="50E3437B" w:rsidR="00CA6A9B" w:rsidRPr="00F70D98" w:rsidRDefault="00CA6A9B" w:rsidP="001129C5">
      <w:pPr>
        <w:pStyle w:val="ListParagraph"/>
        <w:numPr>
          <w:ilvl w:val="0"/>
          <w:numId w:val="33"/>
        </w:numPr>
        <w:spacing w:beforeLines="80" w:before="192" w:afterLines="120" w:after="288"/>
        <w:rPr>
          <w:highlight w:val="yellow"/>
        </w:rPr>
      </w:pPr>
      <w:r w:rsidRPr="00F70D98">
        <w:rPr>
          <w:highlight w:val="yellow"/>
        </w:rPr>
        <w:t xml:space="preserve">Method </w:t>
      </w:r>
      <w:proofErr w:type="gramStart"/>
      <w:r w:rsidRPr="00F70D98">
        <w:rPr>
          <w:rFonts w:ascii="Consolas" w:hAnsi="Consolas"/>
          <w:b/>
          <w:highlight w:val="yellow"/>
        </w:rPr>
        <w:t>findFish(</w:t>
      </w:r>
      <w:proofErr w:type="gramEnd"/>
      <w:r w:rsidRPr="00F70D98">
        <w:rPr>
          <w:rFonts w:ascii="Consolas" w:hAnsi="Consolas"/>
          <w:b/>
          <w:highlight w:val="yellow"/>
        </w:rPr>
        <w:t>String name)</w:t>
      </w:r>
      <w:r w:rsidRPr="00F70D98">
        <w:rPr>
          <w:highlight w:val="yellow"/>
        </w:rPr>
        <w:t xml:space="preserve"> - returns a </w:t>
      </w:r>
      <w:r w:rsidRPr="00F70D98">
        <w:rPr>
          <w:b/>
          <w:highlight w:val="yellow"/>
        </w:rPr>
        <w:t>fish</w:t>
      </w:r>
      <w:r w:rsidRPr="00F70D98">
        <w:rPr>
          <w:highlight w:val="yellow"/>
        </w:rPr>
        <w:t xml:space="preserve"> with the given name, </w:t>
      </w:r>
      <w:r w:rsidRPr="00F70D98">
        <w:rPr>
          <w:b/>
          <w:highlight w:val="yellow"/>
        </w:rPr>
        <w:t>i</w:t>
      </w:r>
      <w:r w:rsidR="00741BE0" w:rsidRPr="00F70D98">
        <w:rPr>
          <w:b/>
          <w:highlight w:val="yellow"/>
        </w:rPr>
        <w:t>t</w:t>
      </w:r>
      <w:r w:rsidRPr="00F70D98">
        <w:rPr>
          <w:highlight w:val="yellow"/>
        </w:rPr>
        <w:t xml:space="preserve"> </w:t>
      </w:r>
      <w:r w:rsidR="001129C5" w:rsidRPr="00F70D98">
        <w:rPr>
          <w:highlight w:val="yellow"/>
        </w:rPr>
        <w:t xml:space="preserve">doesn't exist return </w:t>
      </w:r>
      <w:r w:rsidR="001129C5" w:rsidRPr="00F70D98">
        <w:rPr>
          <w:b/>
          <w:highlight w:val="yellow"/>
        </w:rPr>
        <w:t>null</w:t>
      </w:r>
      <w:r w:rsidR="008A2110" w:rsidRPr="00F70D98">
        <w:rPr>
          <w:highlight w:val="yellow"/>
        </w:rPr>
        <w:t>.</w:t>
      </w:r>
    </w:p>
    <w:p w14:paraId="2EC25203" w14:textId="5E20BD04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r w:rsidRPr="003B4757">
        <w:rPr>
          <w:rFonts w:ascii="Consolas" w:hAnsi="Consolas"/>
          <w:b/>
        </w:rPr>
        <w:t>report()</w:t>
      </w:r>
      <w:r>
        <w:t xml:space="preserve"> - returns information about the aquarium and the fish inside it in the following format:</w:t>
      </w:r>
    </w:p>
    <w:p w14:paraId="6FD0FE80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quarium</w:t>
      </w:r>
      <w:r w:rsidRPr="00BB51FD">
        <w:rPr>
          <w:rFonts w:ascii="Consolas" w:hAnsi="Consolas"/>
          <w:b/>
        </w:rPr>
        <w:t>: {name} ^ Size: {size}</w:t>
      </w:r>
    </w:p>
    <w:p w14:paraId="3FC0644B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1}</w:t>
      </w:r>
    </w:p>
    <w:p w14:paraId="52D46B62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2}</w:t>
      </w:r>
    </w:p>
    <w:p w14:paraId="55433D73" w14:textId="093FAF60" w:rsidR="00177874" w:rsidRPr="00F664BE" w:rsidRDefault="003B4757" w:rsidP="00F664BE">
      <w:pPr>
        <w:pStyle w:val="ListParagraph"/>
        <w:rPr>
          <w:rFonts w:cstheme="minorHAnsi"/>
          <w:b/>
        </w:rPr>
      </w:pPr>
      <w:r>
        <w:rPr>
          <w:rFonts w:ascii="Consolas" w:hAnsi="Consolas"/>
          <w:b/>
        </w:rPr>
        <w:t>…</w:t>
      </w:r>
      <w:r w:rsidR="00CA6A9B" w:rsidRPr="00BB51FD">
        <w:rPr>
          <w:rFonts w:ascii="Consolas" w:hAnsi="Consolas"/>
          <w:b/>
        </w:rPr>
        <w:t>"</w:t>
      </w:r>
    </w:p>
    <w:p w14:paraId="0F99466A" w14:textId="77777777" w:rsidR="00177874" w:rsidRDefault="00177874" w:rsidP="00177874">
      <w:pPr>
        <w:pStyle w:val="Heading2"/>
      </w:pPr>
      <w:r>
        <w:t>Constraints</w:t>
      </w:r>
    </w:p>
    <w:p w14:paraId="062EF7A0" w14:textId="480CE0D3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>The name of each fish in the pool will always be unique</w:t>
      </w:r>
      <w:r w:rsidR="003B4757">
        <w:t>.</w:t>
      </w:r>
    </w:p>
    <w:p w14:paraId="63EFB048" w14:textId="11BE1A2A" w:rsidR="009012FD" w:rsidRDefault="009012FD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 xml:space="preserve">Each fish will have </w:t>
      </w:r>
      <w:r w:rsidR="00741BE0">
        <w:t xml:space="preserve">a </w:t>
      </w:r>
      <w:r>
        <w:t>different number of fins</w:t>
      </w:r>
      <w:r w:rsidR="003B4757">
        <w:t>.</w:t>
      </w:r>
    </w:p>
    <w:p w14:paraId="52DE618F" w14:textId="0D8B01E4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 xml:space="preserve">The fins of a fish and the size of </w:t>
      </w:r>
      <w:r w:rsidR="00CA6A9B">
        <w:t>the</w:t>
      </w:r>
      <w:r>
        <w:t xml:space="preserve"> </w:t>
      </w:r>
      <w:r w:rsidR="00CA6A9B">
        <w:t>aquarium</w:t>
      </w:r>
      <w:r>
        <w:t xml:space="preserve"> will always be positive numbers</w:t>
      </w:r>
      <w:r w:rsidR="003B4757">
        <w:t>.</w:t>
      </w:r>
    </w:p>
    <w:p w14:paraId="3435F39B" w14:textId="1EF2B1CE" w:rsidR="00416D91" w:rsidRDefault="00177874" w:rsidP="00F664BE">
      <w:pPr>
        <w:pStyle w:val="ListParagraph"/>
        <w:numPr>
          <w:ilvl w:val="0"/>
          <w:numId w:val="28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>
        <w:t xml:space="preserve">fish added before receiving </w:t>
      </w:r>
      <w:r w:rsidR="00741BE0">
        <w:t xml:space="preserve">the </w:t>
      </w:r>
      <w:r>
        <w:t>method for its manipulation</w:t>
      </w:r>
      <w:r w:rsidR="003B4757">
        <w:t>.</w:t>
      </w:r>
      <w:r>
        <w:t xml:space="preserve"> </w:t>
      </w:r>
    </w:p>
    <w:p w14:paraId="64990953" w14:textId="2B040122" w:rsidR="006D02FC" w:rsidRDefault="006D02FC" w:rsidP="006D02FC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6D02FC" w14:paraId="058761BC" w14:textId="77777777" w:rsidTr="003B4757">
        <w:trPr>
          <w:trHeight w:val="39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DE99" w14:textId="77777777" w:rsidR="006D02FC" w:rsidRDefault="006D02FC" w:rsidP="00DF2F59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D02FC" w14:paraId="6A6152CD" w14:textId="77777777" w:rsidTr="001E2731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A05B" w14:textId="77777777" w:rsidR="001200BF" w:rsidRDefault="00C66618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 w:rsidRPr="00C66618">
              <w:rPr>
                <w:rFonts w:ascii="Consolas" w:hAnsi="Consolas" w:cs="Consolas"/>
                <w:sz w:val="20"/>
                <w:szCs w:val="20"/>
              </w:rPr>
              <w:t xml:space="preserve">package </w:t>
            </w:r>
            <w:r w:rsidR="003B4757">
              <w:rPr>
                <w:rFonts w:ascii="Consolas" w:hAnsi="Consolas" w:cs="Consolas"/>
                <w:sz w:val="20"/>
                <w:szCs w:val="20"/>
              </w:rPr>
              <w:t>aquarium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t>;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>public class Main {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 xml:space="preserve">    public static void main(String[] </w:t>
            </w:r>
            <w:proofErr w:type="spellStart"/>
            <w:r w:rsidRPr="00C66618">
              <w:rPr>
                <w:rFonts w:ascii="Consolas" w:hAnsi="Consolas" w:cs="Consolas"/>
                <w:sz w:val="20"/>
                <w:szCs w:val="20"/>
              </w:rPr>
              <w:t>args</w:t>
            </w:r>
            <w:proofErr w:type="spellEnd"/>
            <w:r w:rsidRPr="00C66618">
              <w:rPr>
                <w:rFonts w:ascii="Consolas" w:hAnsi="Consolas" w:cs="Consolas"/>
                <w:sz w:val="20"/>
                <w:szCs w:val="20"/>
              </w:rPr>
              <w:t>) {</w:t>
            </w:r>
            <w:r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Aquarium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cean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15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gold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4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.toString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Fish: </w:t>
            </w:r>
            <w:proofErr w:type="spellStart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Goldy</w:t>
            </w:r>
            <w:proofErr w:type="spellEnd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gold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Number of fins: 4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fish);</w:t>
            </w:r>
          </w:p>
          <w:p w14:paraId="2A26A196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4C18EF95" w14:textId="50A47C3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Find Fish</w:t>
            </w:r>
          </w:p>
          <w:p w14:paraId="02529FF8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findFish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Pr="001200BF">
              <w:rPr>
                <w:rFonts w:ascii="Consolas" w:eastAsia="Times New Roman" w:hAnsi="Consolas" w:cs="Courier New"/>
                <w:b/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;</w:t>
            </w:r>
          </w:p>
          <w:p w14:paraId="6BB94014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2C765563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Get Fish in Pool</w:t>
            </w:r>
          </w:p>
          <w:p w14:paraId="0D953C1C" w14:textId="35892779" w:rsidR="003B4757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getFishInPool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Remov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move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)); 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Dory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blu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2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Nemo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rang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Aquarium report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port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Aquarium Info: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>Aquarium: Ocean ^ Size: 15</w:t>
            </w:r>
          </w:p>
          <w:p w14:paraId="2CC27530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Fish: Dory</w:t>
            </w:r>
          </w:p>
          <w:p w14:paraId="73D2374D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Color: blue</w:t>
            </w:r>
          </w:p>
          <w:p w14:paraId="5DE9B386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Number of fins: 2</w:t>
            </w:r>
          </w:p>
          <w:p w14:paraId="51DA87D7" w14:textId="0EB844E4" w:rsidR="00C933CA" w:rsidRPr="00C66618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Fish: Nemo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orange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Number of fins: 5</w:t>
            </w:r>
          </w:p>
          <w:p w14:paraId="077E5414" w14:textId="109E95FC" w:rsidR="00C66618" w:rsidRP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 xml:space="preserve">    </w:t>
            </w:r>
            <w:r w:rsidR="00C66618"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  <w:p w14:paraId="41D6D976" w14:textId="1E23CB1C" w:rsidR="006D02FC" w:rsidRPr="00C66618" w:rsidRDefault="00C66618" w:rsidP="006D02F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</w:tc>
      </w:tr>
    </w:tbl>
    <w:p w14:paraId="53AC502A" w14:textId="77777777" w:rsidR="006D02FC" w:rsidRPr="006D02FC" w:rsidRDefault="006D02FC" w:rsidP="006D02FC"/>
    <w:sectPr w:rsidR="006D02FC" w:rsidRPr="006D02F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B690A1" w14:textId="77777777" w:rsidR="000D7664" w:rsidRDefault="000D7664" w:rsidP="008068A2">
      <w:pPr>
        <w:spacing w:after="0" w:line="240" w:lineRule="auto"/>
      </w:pPr>
      <w:r>
        <w:separator/>
      </w:r>
    </w:p>
  </w:endnote>
  <w:endnote w:type="continuationSeparator" w:id="0">
    <w:p w14:paraId="7A8C6226" w14:textId="77777777" w:rsidR="000D7664" w:rsidRDefault="000D76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7D5AD" w14:textId="473333B4" w:rsidR="00F664BE" w:rsidRDefault="00F664BE" w:rsidP="00F664B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DA649" wp14:editId="440DF1D8">
              <wp:simplePos x="0" y="0"/>
              <wp:positionH relativeFrom="margin">
                <wp:align>left</wp:align>
              </wp:positionH>
              <wp:positionV relativeFrom="paragraph">
                <wp:posOffset>210819</wp:posOffset>
              </wp:positionV>
              <wp:extent cx="6648450" cy="1905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845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03061D3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6pt" to="523.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wG8QEAAEUEAAAOAAAAZHJzL2Uyb0RvYy54bWysU8tu2zAQvBfoPxC815KNxE0Eyzk4SC99&#10;GE36AQxFWgRILrFkLPvvu6QUJUgLFC2qA8XHzuzscLm5OTnLjgqjAd/y5aLmTHkJnfGHlv94uPtw&#10;xVlMwnfCglctP6vIb7bv322G0KgV9GA7hYxIfGyG0PI+pdBUVZS9ciIuIChPhxrQiURLPFQdioHY&#10;na1Wdb2uBsAuIEgVI+3ejod8W/i1VjJ90zqqxGzLSVsqI5bxMY/VdiOaA4rQGznJEP+gwgnjKelM&#10;dSuSYE9ofqFyRiJE0GkhwVWgtZGq1EDVLOs31dz3IqhSC5kTw2xT/H+08utxj8x0dHfXnHnh6I7u&#10;Ewpz6BPbgffkICCjQ3JqCLEhwM7vcVrFsMdc9kmjy38qiJ2Ku+fZXXVKTNLmen1xdXFJlyDpbHld&#10;05RYqhdwwJg+KXAsT1pujc/Fi0YcP8c0hj6H5G3r2UBEq4915hTUPOi7AohgTXdnrM1hpZXUziI7&#10;CmoCIaXyaV3i7JP7At24f1nTNwmaIUXeKzYSaz1tZiPG0sssna0aFX1XmsykYpejkNzGb3MvpyzW&#10;U3SGaVI6A+s/A6f4DFWlxf8GPCNKZvBpBjvjAX+XPZ2eJesx/tmBse5swSN059IUxRrq1eLc9K7y&#10;Y3i9LvCX17/9CQAA//8DAFBLAwQUAAYACAAAACEA1UAbRd0AAAAHAQAADwAAAGRycy9kb3ducmV2&#10;LnhtbEyPvU7DQBCEeyTe4bRIdOSMAwlyfI4gEj8FFAQ36Ta+jW3h27N8l9i8PZsKyplZzXybryfX&#10;qRMNofVs4HaWgCKuvG25NlB+Pd88gAoR2WLnmQz8UIB1cXmRY2b9yJ902sZaSQmHDA00MfaZ1qFq&#10;yGGY+Z5YsoMfHEaRQ63tgKOUu06nSbLQDluWhQZ72jRUfW+PzsDy3vvhYHeb8Qlf3qbX92jL8sOY&#10;66vpcQUq0hT/juGML+hQCNPeH9kG1RmQR6KB+TwFdU6Tu6U4e3EWKegi1//5i18AAAD//wMAUEsB&#10;Ai0AFAAGAAgAAAAhALaDOJL+AAAA4QEAABMAAAAAAAAAAAAAAAAAAAAAAFtDb250ZW50X1R5cGVz&#10;XS54bWxQSwECLQAUAAYACAAAACEAOP0h/9YAAACUAQAACwAAAAAAAAAAAAAAAAAvAQAAX3JlbHMv&#10;LnJlbHNQSwECLQAUAAYACAAAACEAcjo8BvEBAABFBAAADgAAAAAAAAAAAAAAAAAuAgAAZHJzL2Uy&#10;b0RvYy54bWxQSwECLQAUAAYACAAAACEA1UAbRd0AAAAHAQAADwAAAAAAAAAAAAAAAABLBAAAZHJz&#10;L2Rvd25yZXYueG1sUEsFBgAAAAAEAAQA8wAAAFUFAAAAAA==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DE5EA" wp14:editId="359C3620">
              <wp:simplePos x="0" y="0"/>
              <wp:positionH relativeFrom="column">
                <wp:posOffset>1345565</wp:posOffset>
              </wp:positionH>
              <wp:positionV relativeFrom="paragraph">
                <wp:posOffset>2025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ED3609" w14:textId="77777777" w:rsidR="00F664BE" w:rsidRPr="002C539D" w:rsidRDefault="00F664BE" w:rsidP="00F664B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13EDB87" w14:textId="77777777" w:rsidR="00F664BE" w:rsidRPr="00596AA5" w:rsidRDefault="00F664BE" w:rsidP="00F664B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787F05" wp14:editId="30ADA6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D5911E" wp14:editId="6C2CDB4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FE41EAA" wp14:editId="3D790F5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4E3D31" wp14:editId="1C8E70A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85313B" wp14:editId="53BE677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953C6B" wp14:editId="5A3BA1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9F2554" wp14:editId="4067CF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96D040" wp14:editId="59C00E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EACA87" wp14:editId="45685BE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362DE5E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95pt;margin-top:15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dH&#10;SzHfAAAACwEAAA8AAABkcnMvZG93bnJldi54bWxMj01vwjAMhu+T+A+RJ+020o99dF1TxIcmcQTG&#10;gWNovKbQOFUToPv3pKftZFt+9PpxMRtMy67Yu8aSgHgaAUOqrGqoFrD//nrOgDkvScnWEgr4RQez&#10;cvJQyFzZG23xuvM1CyHkcilAe9/lnLtKo5FuajuksPuxvZE+jH3NVS9vIdy0PImiN25kQ+GClh0u&#10;NVbn3cUI2J7UKc30Yv56GFbL9cLVK243Qjw9DvNPYB4H/wfDqB/UoQxOR3sh5VgrIInjj4AKSMc6&#10;AlH68g7sGLo4yYCXBf//Q3kH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10dLMd8A&#10;AAALAQAADwAAAAAAAAAAAAAAAABkBAAAZHJzL2Rvd25yZXYueG1sUEsFBgAAAAAEAAQA8wAAAHAF&#10;AAAAAA==&#10;" filled="f" stroked="f">
              <v:textbox inset=".5mm,1.2mm,.5mm,.5mm">
                <w:txbxContent>
                  <w:p w14:paraId="72ED3609" w14:textId="77777777" w:rsidR="00F664BE" w:rsidRPr="002C539D" w:rsidRDefault="00F664BE" w:rsidP="00F664B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3EDB87" w14:textId="77777777" w:rsidR="00F664BE" w:rsidRPr="00596AA5" w:rsidRDefault="00F664BE" w:rsidP="00F664B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787F05" wp14:editId="30ADA6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D5911E" wp14:editId="6C2CDB4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E41EAA" wp14:editId="3D790F5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4E3D31" wp14:editId="1C8E70A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85313B" wp14:editId="53BE677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953C6B" wp14:editId="5A3BA1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F2554" wp14:editId="4067CF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6D040" wp14:editId="59C00E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EACA87" wp14:editId="45685BE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301D2" w14:textId="2B7A6D50" w:rsidR="00F664BE" w:rsidRPr="00377DD5" w:rsidRDefault="00F664BE" w:rsidP="00377D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54D39C" wp14:editId="2DA419C7">
              <wp:simplePos x="0" y="0"/>
              <wp:positionH relativeFrom="column">
                <wp:posOffset>5323205</wp:posOffset>
              </wp:positionH>
              <wp:positionV relativeFrom="paragraph">
                <wp:posOffset>2374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9ABC55" w14:textId="14461E30" w:rsidR="00F664BE" w:rsidRPr="00596AA5" w:rsidRDefault="00F664BE" w:rsidP="00F664B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A4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A4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4D3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19.15pt;margin-top:18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vYQ/k4QAAAAkB&#10;AAAPAAAAZHJzL2Rvd25yZXYueG1sTI/RSsNAEEXfBf9hGcE3u0kjNY2ZFBGstaBg6wdsk2k2TXY2&#10;ZLdp/HvXJ30c7uHeM/lqMp0YaXCNZYR4FoEgLm3VcI3wtX+5S0E4r7hSnWVC+CYHq+L6KldZZS/8&#10;SePO1yKUsMsUgva+z6R0pSaj3Mz2xCE72sEoH86hltWgLqHcdHIeRQtpVMNhQauenjWV7e5sENbN&#10;Md5/jG3d6/btdb3dvJ82J494ezM9PYLwNPk/GH71gzoUwelgz1w50SGkSZoEFCF5uAcRgGUaxSAO&#10;CIvlHGSRy/8fFD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L2EP5OEAAAAJAQAA&#10;DwAAAAAAAAAAAAAAAADOBAAAZHJzL2Rvd25yZXYueG1sUEsFBgAAAAAEAAQA8wAAANwFAAAAAA==&#10;" filled="f" stroked="f" strokeweight=".5pt">
              <v:textbox inset="0,0,0,0">
                <w:txbxContent>
                  <w:p w14:paraId="4F9ABC55" w14:textId="14461E30" w:rsidR="00F664BE" w:rsidRPr="00596AA5" w:rsidRDefault="00F664BE" w:rsidP="00F664B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A4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A4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0D5505" wp14:editId="53C815F9">
              <wp:simplePos x="0" y="0"/>
              <wp:positionH relativeFrom="column">
                <wp:posOffset>1376045</wp:posOffset>
              </wp:positionH>
              <wp:positionV relativeFrom="paragraph">
                <wp:posOffset>2298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E2CD5D" w14:textId="77777777" w:rsidR="00F664BE" w:rsidRPr="002C539D" w:rsidRDefault="00F664BE" w:rsidP="00F664B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w14:anchorId="3F0D5505" id="Text Box 6" o:spid="_x0000_s1028" type="#_x0000_t202" style="position:absolute;margin-left:108.35pt;margin-top:18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FOx&#10;VdveAAAACQEAAA8AAABkcnMvZG93bnJldi54bWxMj0FOwzAQRfdI3MEaJHbUqZFcCHGqglRWSG0K&#10;B3DiIQmNxyF2G3P7mhUsR/P0//vFOtqBnXHyvSMFy0UGDKlxpqdWwcf79u4BmA+ajB4coYIf9LAu&#10;r68KnRs3U4XnQ2hZCiGfawVdCGPOuW86tNov3IiUfp9usjqkc2q5mfScwu3ARZZJbnVPqaHTI750&#10;2BwPJ6vgGV/nt312rLcyBvrafVf7TRWVur2JmydgAWP4g+FXP6lDmZxqdyLj2aBALOUqoQrupQCW&#10;APG4SuNqBVII4GXB/y8o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TsVXb3gAA&#10;AAkBAAAPAAAAAAAAAAAAAAAAANYEAABkcnMvZG93bnJldi54bWxQSwUGAAAAAAQABADzAAAA4QUA&#10;AAAA&#10;" filled="f" stroked="f" strokeweight=".5pt">
              <v:textbox inset=".5mm,0,0,0">
                <w:txbxContent>
                  <w:p w14:paraId="17E2CD5D" w14:textId="77777777" w:rsidR="00F664BE" w:rsidRPr="002C539D" w:rsidRDefault="00F664BE" w:rsidP="00F664B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D2C3F5E" wp14:editId="116018C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FE9A56" w14:textId="77777777" w:rsidR="000D7664" w:rsidRDefault="000D7664" w:rsidP="008068A2">
      <w:pPr>
        <w:spacing w:after="0" w:line="240" w:lineRule="auto"/>
      </w:pPr>
      <w:r>
        <w:separator/>
      </w:r>
    </w:p>
  </w:footnote>
  <w:footnote w:type="continuationSeparator" w:id="0">
    <w:p w14:paraId="729B3221" w14:textId="77777777" w:rsidR="000D7664" w:rsidRDefault="000D76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3E5482"/>
    <w:multiLevelType w:val="hybridMultilevel"/>
    <w:tmpl w:val="F6525766"/>
    <w:lvl w:ilvl="0" w:tplc="2CECE0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C3D5F"/>
    <w:multiLevelType w:val="hybridMultilevel"/>
    <w:tmpl w:val="4E3E1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28"/>
  </w:num>
  <w:num w:numId="5">
    <w:abstractNumId w:val="22"/>
  </w:num>
  <w:num w:numId="6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4"/>
  </w:num>
  <w:num w:numId="9">
    <w:abstractNumId w:val="0"/>
  </w:num>
  <w:num w:numId="10">
    <w:abstractNumId w:val="3"/>
  </w:num>
  <w:num w:numId="11">
    <w:abstractNumId w:val="19"/>
  </w:num>
  <w:num w:numId="12">
    <w:abstractNumId w:val="17"/>
  </w:num>
  <w:num w:numId="13">
    <w:abstractNumId w:val="9"/>
  </w:num>
  <w:num w:numId="14">
    <w:abstractNumId w:val="27"/>
  </w:num>
  <w:num w:numId="15">
    <w:abstractNumId w:val="18"/>
  </w:num>
  <w:num w:numId="16">
    <w:abstractNumId w:val="26"/>
  </w:num>
  <w:num w:numId="17">
    <w:abstractNumId w:val="6"/>
  </w:num>
  <w:num w:numId="18">
    <w:abstractNumId w:val="10"/>
  </w:num>
  <w:num w:numId="19">
    <w:abstractNumId w:val="1"/>
  </w:num>
  <w:num w:numId="20">
    <w:abstractNumId w:val="13"/>
  </w:num>
  <w:num w:numId="21">
    <w:abstractNumId w:val="11"/>
  </w:num>
  <w:num w:numId="22">
    <w:abstractNumId w:val="20"/>
  </w:num>
  <w:num w:numId="23">
    <w:abstractNumId w:val="32"/>
  </w:num>
  <w:num w:numId="24">
    <w:abstractNumId w:val="12"/>
  </w:num>
  <w:num w:numId="25">
    <w:abstractNumId w:val="24"/>
  </w:num>
  <w:num w:numId="26">
    <w:abstractNumId w:val="30"/>
  </w:num>
  <w:num w:numId="27">
    <w:abstractNumId w:val="8"/>
  </w:num>
  <w:num w:numId="28">
    <w:abstractNumId w:val="7"/>
  </w:num>
  <w:num w:numId="29">
    <w:abstractNumId w:val="25"/>
  </w:num>
  <w:num w:numId="30">
    <w:abstractNumId w:val="23"/>
  </w:num>
  <w:num w:numId="31">
    <w:abstractNumId w:val="21"/>
  </w:num>
  <w:num w:numId="32">
    <w:abstractNumId w:val="29"/>
  </w:num>
  <w:num w:numId="33">
    <w:abstractNumId w:val="5"/>
  </w:num>
  <w:num w:numId="3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LA0N7M0NjSyNDBU0lEKTi0uzszPAykwqgUApAOCKCwAAAA="/>
  </w:docVars>
  <w:rsids>
    <w:rsidRoot w:val="008068A2"/>
    <w:rsid w:val="000006BB"/>
    <w:rsid w:val="00002A48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6283E"/>
    <w:rsid w:val="00064D15"/>
    <w:rsid w:val="000771D0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7664"/>
    <w:rsid w:val="00103906"/>
    <w:rsid w:val="001110C5"/>
    <w:rsid w:val="001129C5"/>
    <w:rsid w:val="00113947"/>
    <w:rsid w:val="001154AE"/>
    <w:rsid w:val="001200BF"/>
    <w:rsid w:val="00124DC0"/>
    <w:rsid w:val="00126139"/>
    <w:rsid w:val="001275B9"/>
    <w:rsid w:val="001418E1"/>
    <w:rsid w:val="00142C75"/>
    <w:rsid w:val="001619DF"/>
    <w:rsid w:val="001624F1"/>
    <w:rsid w:val="00164CDC"/>
    <w:rsid w:val="00165238"/>
    <w:rsid w:val="001658CF"/>
    <w:rsid w:val="00167CF1"/>
    <w:rsid w:val="00171021"/>
    <w:rsid w:val="00177874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273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1310"/>
    <w:rsid w:val="002326A7"/>
    <w:rsid w:val="00251456"/>
    <w:rsid w:val="0025421E"/>
    <w:rsid w:val="00264287"/>
    <w:rsid w:val="0026589D"/>
    <w:rsid w:val="002664E1"/>
    <w:rsid w:val="00266D16"/>
    <w:rsid w:val="002674C4"/>
    <w:rsid w:val="002801E1"/>
    <w:rsid w:val="002819B5"/>
    <w:rsid w:val="00286ECC"/>
    <w:rsid w:val="002A2D2D"/>
    <w:rsid w:val="002C71C6"/>
    <w:rsid w:val="002C7F3C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12A8B"/>
    <w:rsid w:val="00317448"/>
    <w:rsid w:val="00321D1A"/>
    <w:rsid w:val="003230CF"/>
    <w:rsid w:val="00327638"/>
    <w:rsid w:val="0033212E"/>
    <w:rsid w:val="003332AA"/>
    <w:rsid w:val="0033490F"/>
    <w:rsid w:val="00366D82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4757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16D91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28E6"/>
    <w:rsid w:val="004D03E1"/>
    <w:rsid w:val="004D29A9"/>
    <w:rsid w:val="004D50AD"/>
    <w:rsid w:val="004E0D4F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7D97"/>
    <w:rsid w:val="005439C9"/>
    <w:rsid w:val="005508CA"/>
    <w:rsid w:val="00553298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211A"/>
    <w:rsid w:val="005B0164"/>
    <w:rsid w:val="005B328C"/>
    <w:rsid w:val="005B338B"/>
    <w:rsid w:val="005B4036"/>
    <w:rsid w:val="005C131C"/>
    <w:rsid w:val="005C6A24"/>
    <w:rsid w:val="005C7D85"/>
    <w:rsid w:val="005D6AAA"/>
    <w:rsid w:val="005D7F50"/>
    <w:rsid w:val="005E04CE"/>
    <w:rsid w:val="005E0DEC"/>
    <w:rsid w:val="005E6CC9"/>
    <w:rsid w:val="005F0ECB"/>
    <w:rsid w:val="00600083"/>
    <w:rsid w:val="00604363"/>
    <w:rsid w:val="0061124E"/>
    <w:rsid w:val="00614E56"/>
    <w:rsid w:val="00615C1C"/>
    <w:rsid w:val="00623B6E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02FC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1BE0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083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03B2"/>
    <w:rsid w:val="00861625"/>
    <w:rsid w:val="008617B5"/>
    <w:rsid w:val="00864A30"/>
    <w:rsid w:val="008650E5"/>
    <w:rsid w:val="00867097"/>
    <w:rsid w:val="00870828"/>
    <w:rsid w:val="00870D84"/>
    <w:rsid w:val="0088080B"/>
    <w:rsid w:val="00884523"/>
    <w:rsid w:val="008A2110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2FD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41FFF"/>
    <w:rsid w:val="00942F1A"/>
    <w:rsid w:val="00955691"/>
    <w:rsid w:val="00957652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43F"/>
    <w:rsid w:val="00A35790"/>
    <w:rsid w:val="00A408C2"/>
    <w:rsid w:val="00A45A89"/>
    <w:rsid w:val="00A47F12"/>
    <w:rsid w:val="00A505A1"/>
    <w:rsid w:val="00A5106B"/>
    <w:rsid w:val="00A6393F"/>
    <w:rsid w:val="00A66DE2"/>
    <w:rsid w:val="00A70227"/>
    <w:rsid w:val="00AA3772"/>
    <w:rsid w:val="00AB087E"/>
    <w:rsid w:val="00AB106E"/>
    <w:rsid w:val="00AB2224"/>
    <w:rsid w:val="00AC36D6"/>
    <w:rsid w:val="00AC60FE"/>
    <w:rsid w:val="00AC77AD"/>
    <w:rsid w:val="00AD3214"/>
    <w:rsid w:val="00AD447C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1FD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279"/>
    <w:rsid w:val="00C0490B"/>
    <w:rsid w:val="00C07904"/>
    <w:rsid w:val="00C121AF"/>
    <w:rsid w:val="00C14C80"/>
    <w:rsid w:val="00C1559F"/>
    <w:rsid w:val="00C2358D"/>
    <w:rsid w:val="00C355A5"/>
    <w:rsid w:val="00C358B9"/>
    <w:rsid w:val="00C37ABA"/>
    <w:rsid w:val="00C43B64"/>
    <w:rsid w:val="00C53F37"/>
    <w:rsid w:val="00C5499A"/>
    <w:rsid w:val="00C57B90"/>
    <w:rsid w:val="00C62A0F"/>
    <w:rsid w:val="00C63804"/>
    <w:rsid w:val="00C66618"/>
    <w:rsid w:val="00C7291C"/>
    <w:rsid w:val="00C82862"/>
    <w:rsid w:val="00C84E4D"/>
    <w:rsid w:val="00C8562F"/>
    <w:rsid w:val="00C87D9F"/>
    <w:rsid w:val="00C933CA"/>
    <w:rsid w:val="00CA2FD0"/>
    <w:rsid w:val="00CA6A9B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6FB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03AA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1D27"/>
    <w:rsid w:val="00DE4824"/>
    <w:rsid w:val="00DE6509"/>
    <w:rsid w:val="00DF00FA"/>
    <w:rsid w:val="00DF138D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51245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1EC5"/>
    <w:rsid w:val="00EB4307"/>
    <w:rsid w:val="00EB7421"/>
    <w:rsid w:val="00EC36F5"/>
    <w:rsid w:val="00EC5A4D"/>
    <w:rsid w:val="00ED0DEA"/>
    <w:rsid w:val="00ED73C4"/>
    <w:rsid w:val="00ED7D44"/>
    <w:rsid w:val="00EF0074"/>
    <w:rsid w:val="00F110B2"/>
    <w:rsid w:val="00F20B48"/>
    <w:rsid w:val="00F2376B"/>
    <w:rsid w:val="00F257ED"/>
    <w:rsid w:val="00F258BA"/>
    <w:rsid w:val="00F26A1D"/>
    <w:rsid w:val="00F27E9C"/>
    <w:rsid w:val="00F41F41"/>
    <w:rsid w:val="00F45F69"/>
    <w:rsid w:val="00F46918"/>
    <w:rsid w:val="00F46DDE"/>
    <w:rsid w:val="00F53F7B"/>
    <w:rsid w:val="00F655ED"/>
    <w:rsid w:val="00F664BE"/>
    <w:rsid w:val="00F7033C"/>
    <w:rsid w:val="00F70D98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02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02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28991C-3721-4F6A-B2E3-38D62B5EE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7</TotalTime>
  <Pages>1</Pages>
  <Words>558</Words>
  <Characters>318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Bbbibbbi</cp:lastModifiedBy>
  <cp:revision>43</cp:revision>
  <cp:lastPrinted>2015-10-26T22:35:00Z</cp:lastPrinted>
  <dcterms:created xsi:type="dcterms:W3CDTF">2019-03-14T15:00:00Z</dcterms:created>
  <dcterms:modified xsi:type="dcterms:W3CDTF">2022-10-10T11:48:00Z</dcterms:modified>
  <cp:category>programming, education, software engineering, software development</cp:category>
</cp:coreProperties>
</file>